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DB31A" w14:textId="77777777"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14:paraId="545CAF35" w14:textId="77777777"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02BA5807" w14:textId="77777777"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Meeting</w:t>
      </w:r>
    </w:p>
    <w:p w14:paraId="41CFBADE" w14:textId="77777777" w:rsidR="00F641F4" w:rsidRDefault="00F641F4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ITE WALK</w:t>
      </w:r>
    </w:p>
    <w:p w14:paraId="5940A493" w14:textId="7F2CD869" w:rsidR="002C1ED9" w:rsidRDefault="002E702E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December 05</w:t>
      </w:r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14:paraId="39323510" w14:textId="77777777" w:rsidR="002E702E" w:rsidRDefault="002E702E" w:rsidP="00F641F4">
      <w:pPr>
        <w:autoSpaceDE w:val="0"/>
        <w:jc w:val="center"/>
        <w:rPr>
          <w:b/>
        </w:rPr>
      </w:pPr>
      <w:r>
        <w:rPr>
          <w:b/>
        </w:rPr>
        <w:t>09:00 AM</w:t>
      </w:r>
    </w:p>
    <w:p w14:paraId="4FE51BB3" w14:textId="4E6FFC63" w:rsidR="001A4B83" w:rsidRPr="00F641F4" w:rsidRDefault="002E702E" w:rsidP="00F641F4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b/>
        </w:rPr>
        <w:t>end of Myrtle Street next to 80 Myrtle Street</w:t>
      </w:r>
    </w:p>
    <w:p w14:paraId="2364823D" w14:textId="77777777"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14:paraId="61E51A53" w14:textId="77777777"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2D2FDCE3" w14:textId="77777777" w:rsidR="00312284" w:rsidRPr="00816975" w:rsidRDefault="00312284" w:rsidP="00816975">
      <w:pPr>
        <w:jc w:val="center"/>
        <w:rPr>
          <w:rFonts w:eastAsiaTheme="minorHAnsi" w:cs="Times New Roman"/>
          <w:kern w:val="0"/>
          <w:lang w:eastAsia="en-US" w:bidi="ar-SA"/>
        </w:rPr>
      </w:pPr>
    </w:p>
    <w:p w14:paraId="2039B82C" w14:textId="77777777" w:rsidR="00816975" w:rsidRPr="005C22CC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14:paraId="615B434E" w14:textId="77777777"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0531E094" w14:textId="056DBF0C"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2E702E">
        <w:rPr>
          <w:rFonts w:eastAsia="Calibri" w:cs="Times New Roman"/>
          <w:b/>
          <w:bCs/>
          <w:color w:val="000000"/>
        </w:rPr>
        <w:t>9</w:t>
      </w:r>
      <w:r>
        <w:rPr>
          <w:rFonts w:eastAsia="Calibri" w:cs="Times New Roman"/>
          <w:b/>
          <w:bCs/>
          <w:color w:val="000000"/>
        </w:rPr>
        <w:t>:</w:t>
      </w:r>
      <w:r w:rsidR="009A3D50">
        <w:rPr>
          <w:rFonts w:eastAsia="Calibri" w:cs="Times New Roman"/>
          <w:b/>
          <w:bCs/>
          <w:color w:val="000000"/>
        </w:rPr>
        <w:t xml:space="preserve">00 </w:t>
      </w:r>
      <w:r w:rsidR="002E702E">
        <w:rPr>
          <w:rFonts w:eastAsia="Calibri" w:cs="Times New Roman"/>
          <w:b/>
          <w:bCs/>
          <w:color w:val="000000"/>
        </w:rPr>
        <w:t>AM</w:t>
      </w:r>
      <w:r>
        <w:rPr>
          <w:rFonts w:eastAsia="Calibri" w:cs="Times New Roman"/>
          <w:b/>
          <w:bCs/>
          <w:color w:val="000000"/>
        </w:rPr>
        <w:t xml:space="preserve"> </w:t>
      </w:r>
    </w:p>
    <w:p w14:paraId="65814E0D" w14:textId="77777777"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178147D9" w14:textId="77777777" w:rsidR="00103423" w:rsidRDefault="00103423" w:rsidP="001227A9">
      <w:pPr>
        <w:autoSpaceDE w:val="0"/>
        <w:rPr>
          <w:rFonts w:eastAsia="Calibri" w:cs="Times New Roman"/>
          <w:b/>
          <w:bCs/>
          <w:color w:val="000000"/>
        </w:rPr>
      </w:pPr>
    </w:p>
    <w:p w14:paraId="2C9C4315" w14:textId="1A645E45"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14:paraId="01C647DC" w14:textId="77777777"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2EBF847C" w14:textId="77777777" w:rsidR="00F641F4" w:rsidRDefault="00F641F4" w:rsidP="00B14DDF"/>
    <w:p w14:paraId="31014462" w14:textId="77777777" w:rsidR="002E702E" w:rsidRPr="009430BD" w:rsidRDefault="002E702E" w:rsidP="002E702E">
      <w:pPr>
        <w:widowControl/>
        <w:suppressAutoHyphens w:val="0"/>
        <w:rPr>
          <w:rFonts w:cs="Times New Roman"/>
          <w:b/>
        </w:rPr>
      </w:pPr>
      <w:r w:rsidRPr="009430BD">
        <w:rPr>
          <w:rFonts w:cs="Times New Roman"/>
          <w:b/>
        </w:rPr>
        <w:t>Site Plan Review</w:t>
      </w:r>
      <w:r w:rsidRPr="009430BD">
        <w:rPr>
          <w:rFonts w:cs="Times New Roman"/>
          <w:b/>
        </w:rPr>
        <w:tab/>
        <w:t>Accept Application No Public Comment</w:t>
      </w:r>
    </w:p>
    <w:p w14:paraId="18A92D99" w14:textId="77777777" w:rsidR="002E702E" w:rsidRPr="009430BD" w:rsidRDefault="002E702E" w:rsidP="002E702E">
      <w:pPr>
        <w:widowControl/>
        <w:suppressAutoHyphens w:val="0"/>
        <w:rPr>
          <w:rFonts w:cs="Times New Roman"/>
          <w:bCs/>
        </w:rPr>
      </w:pPr>
      <w:r w:rsidRPr="009430BD">
        <w:rPr>
          <w:rFonts w:cs="Times New Roman"/>
          <w:bCs/>
        </w:rPr>
        <w:t>Dascomb Road (Map 11P Lot 191)</w:t>
      </w:r>
    </w:p>
    <w:p w14:paraId="2D46F514" w14:textId="77777777" w:rsidR="002E702E" w:rsidRPr="009430BD" w:rsidRDefault="002E702E" w:rsidP="002E702E">
      <w:pPr>
        <w:widowControl/>
        <w:suppressAutoHyphens w:val="0"/>
        <w:rPr>
          <w:rFonts w:cs="Times New Roman"/>
          <w:bCs/>
        </w:rPr>
      </w:pPr>
      <w:r w:rsidRPr="009430BD">
        <w:rPr>
          <w:rFonts w:cs="Times New Roman"/>
          <w:bCs/>
        </w:rPr>
        <w:t>Vertex Towers/Dascomb Associates</w:t>
      </w:r>
    </w:p>
    <w:p w14:paraId="7F9627C6" w14:textId="67B54EBB" w:rsidR="004B51EE" w:rsidRDefault="004B51EE" w:rsidP="00B14DDF"/>
    <w:p w14:paraId="0DAAB514" w14:textId="77777777" w:rsidR="00103423" w:rsidRPr="009430BD" w:rsidRDefault="00103423" w:rsidP="00103423">
      <w:pPr>
        <w:rPr>
          <w:b/>
        </w:rPr>
      </w:pPr>
      <w:r w:rsidRPr="009430BD">
        <w:rPr>
          <w:b/>
        </w:rPr>
        <w:t>Adjournment</w:t>
      </w:r>
    </w:p>
    <w:p w14:paraId="68F1875F" w14:textId="77777777" w:rsidR="00103423" w:rsidRPr="00C96253" w:rsidRDefault="00103423" w:rsidP="00103423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14:paraId="14E32FD1" w14:textId="77777777" w:rsidR="00103423" w:rsidRPr="009430BD" w:rsidRDefault="00103423" w:rsidP="00103423">
      <w:r w:rsidRPr="009430BD">
        <w:t>Robyn Payson, Planning Director</w:t>
      </w:r>
    </w:p>
    <w:p w14:paraId="6AAE1268" w14:textId="77777777" w:rsidR="00103423" w:rsidRPr="009430BD" w:rsidRDefault="00103423" w:rsidP="00103423">
      <w:r w:rsidRPr="009430BD">
        <w:t>603-464-7971</w:t>
      </w:r>
    </w:p>
    <w:p w14:paraId="33050370" w14:textId="77777777" w:rsidR="00103423" w:rsidRPr="009430BD" w:rsidRDefault="00103423" w:rsidP="00103423">
      <w:r w:rsidRPr="009430BD">
        <w:t>robyn@hillsboroughnh.net</w:t>
      </w:r>
    </w:p>
    <w:p w14:paraId="319A5206" w14:textId="77777777" w:rsidR="00103423" w:rsidRDefault="00103423" w:rsidP="00B14DDF"/>
    <w:sectPr w:rsidR="00103423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C8D75" w14:textId="77777777" w:rsidR="007800CF" w:rsidRDefault="007800CF" w:rsidP="007800CF">
      <w:r>
        <w:separator/>
      </w:r>
    </w:p>
  </w:endnote>
  <w:endnote w:type="continuationSeparator" w:id="0">
    <w:p w14:paraId="72295298" w14:textId="77777777"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3CFC" w14:textId="77777777"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0CA18" w14:textId="77777777" w:rsidR="007800CF" w:rsidRDefault="007800CF" w:rsidP="007800CF">
      <w:r>
        <w:separator/>
      </w:r>
    </w:p>
  </w:footnote>
  <w:footnote w:type="continuationSeparator" w:id="0">
    <w:p w14:paraId="40567777" w14:textId="77777777"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72E6"/>
    <w:rsid w:val="000D505A"/>
    <w:rsid w:val="000D6D40"/>
    <w:rsid w:val="000F1495"/>
    <w:rsid w:val="000F23DD"/>
    <w:rsid w:val="00102BDC"/>
    <w:rsid w:val="00103423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E702E"/>
    <w:rsid w:val="002F0AF5"/>
    <w:rsid w:val="0030613D"/>
    <w:rsid w:val="00312284"/>
    <w:rsid w:val="00321B09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7120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47CFF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3D50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1F4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64A6C36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CC35E-E2F7-4F0A-A383-CBA587220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6</cp:revision>
  <cp:lastPrinted>2019-12-04T21:48:00Z</cp:lastPrinted>
  <dcterms:created xsi:type="dcterms:W3CDTF">2021-11-29T16:04:00Z</dcterms:created>
  <dcterms:modified xsi:type="dcterms:W3CDTF">2021-11-29T16:10:00Z</dcterms:modified>
</cp:coreProperties>
</file>